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3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2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Panzik</w:t>
        </w:r>
      </w:hyperlink>
    </w:p>
    <w:bookmarkEnd w:id="22"/>
    <w:bookmarkStart w:id="23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3"/>
    <w:bookmarkStart w:id="24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select=c("ManagedAreaName", "ProgramID", "Program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ProgramLocationID", "SampleDate", "Year", "Month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lativeDepth", "ActivityType", "ParameterName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ResultValue", "ParameterUnits", "ValueQualifier"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           "SEACAR_QAQCFlagCode", "Include"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4"/>
    <w:bookmarkStart w:id="26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5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setnames(data, c("ManagedAreaName"), c("ShortName"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ata$ShortName &lt;- NULL</w:t>
      </w:r>
      <w:r>
        <w:br/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6"/>
    <w:bookmarkStart w:id="27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Hyperlink"/>
          </w:rPr>
          <w:t xml:space="preserve">Output Files in SEACAR GitHub</w:t>
        </w:r>
      </w:hyperlink>
    </w:p>
    <w:p>
      <w:pPr>
        <w:pStyle w:val="SourceCode"/>
      </w:pP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7"/>
    <w:bookmarkStart w:id="64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4"/>
        </w:numPr>
        <w:pStyle w:val="Compact"/>
      </w:pPr>
      <w:r>
        <w:t xml:space="preserve">Save figure as png file</w:t>
      </w:r>
    </w:p>
    <w:p>
      <w:pPr>
        <w:pStyle w:val="SourceCode"/>
      </w:pP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title=element_text(face="bold"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MA_Include[i]])</w:t>
      </w:r>
      <w:r>
        <w:br/>
      </w:r>
      <w:r>
        <w:rPr>
          <w:rStyle w:val="NormalTok"/>
        </w:rPr>
        <w:t xml:space="preserve">   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     MA_Include[i]])</w:t>
      </w:r>
      <w:r>
        <w:br/>
      </w:r>
      <w:r>
        <w:rPr>
          <w:rStyle w:val="NormalTok"/>
        </w:rPr>
        <w:t xml:space="preserve">      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plot_them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rm(plot_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html/SpeciesRichPlot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5" Target="https://github.com/FloridaSEACAR/SEACAR_Panzik/blob/main/SEACAR%20Documentation%20-%20Analysis%20Filters%20and%20Calculations.docx" TargetMode="External" /><Relationship Type="http://schemas.openxmlformats.org/officeDocument/2006/relationships/hyperlink" Id="rId20" Target="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5" Target="https://github.com/FloridaSEACAR/SEACAR_Panzik/blob/main/SEACAR%20Documentation%20-%20Analysis%20Filters%20and%20Calculations.docx" TargetMode="External" /><Relationship Type="http://schemas.openxmlformats.org/officeDocument/2006/relationships/hyperlink" Id="rId20" Target="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2-09-23T15:22:51Z</dcterms:created>
  <dcterms:modified xsi:type="dcterms:W3CDTF">2022-09-23T15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3 September, 2022</vt:lpwstr>
  </property>
  <property fmtid="{D5CDD505-2E9C-101B-9397-08002B2CF9AE}" pid="3" name="output">
    <vt:lpwstr/>
  </property>
</Properties>
</file>